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4159c10-a956-484e-b838-2c77d1711c37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4159c10-a956-484e-b838-2c77d1711c37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42157e1-cd6d-479c-b2f7-79c6e14feb3a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42157e1-cd6d-479c-b2f7-79c6e14feb3a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101432e-96c6-4dc9-b58c-755a3318b91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101432e-96c6-4dc9-b58c-755a3318b918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c0406e5-26c2-48f7-85f6-3846ec5ea3ad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c0406e5-26c2-48f7-85f6-3846ec5ea3a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16f3284-bd80-43a5-b606-edc72e3b0f6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16f3284-bd80-43a5-b606-edc72e3b0f6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26adf5-b8b9-4219-b627-30e1effc627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26adf5-b8b9-4219-b627-30e1effc6277"/>
      <w:r>
        <w:rPr>
          <w:rFonts/>
          <w:b w:val="true"/>
        </w:rPr>
        <w:t xml:space="preserve">: </w:t>
      </w:r>
      <w:r>
        <w:t xml:space="preserve">B - Enoncé 14 : La consommation de Puff Bars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a080c6f-2ac0-4798-aef9-d63be137278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a080c6f-2ac0-4798-aef9-d63be1372786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36ec30-d699-43b8-8fa6-1afc7291513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36ec30-d699-43b8-8fa6-1afc7291513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6f94aa9-a153-407c-a6a8-c0cdcf3a07f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f94aa9-a153-407c-a6a8-c0cdcf3a07f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d050413-d3b4-4ec9-bcf2-a545bfe38e1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d050413-d3b4-4ec9-bcf2-a545bfe38e1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120549-302c-4e47-8ef6-ab36741b9769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120549-302c-4e47-8ef6-ab36741b9769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03ab0e-37f7-4b8f-ad31-ee464ae17b3b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03ab0e-37f7-4b8f-ad31-ee464ae17b3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179cd7b636fa27eb4874b4a445a9598b9fc90a8b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c44d77d626c6afeaf939e257a5f8a90daa8f35f1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535bf461ec5be278fa3d23d913d0820385800500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abc0df958f15abcad99c6f33013091616ff37b44.png"/>
<Relationship Id="rId66" Type="http://schemas.openxmlformats.org/officeDocument/2006/relationships/image" Target="media/f3ab477cbe6b77bc737389762b7454cd06cd054c.png"/>
<Relationship Id="rId67" Type="http://schemas.openxmlformats.org/officeDocument/2006/relationships/image" Target="media/03b46f3b3caeffe22c685575c4027705722b4c2b.png"/>
<Relationship Id="rId68" Type="http://schemas.openxmlformats.org/officeDocument/2006/relationships/image" Target="media/fbdff4920ae0da175a4d5d5d5cbb75a627f768e9.png"/>
<Relationship Id="rId69" Type="http://schemas.openxmlformats.org/officeDocument/2006/relationships/image" Target="media/997c9ff40cdaca21713056078e683e960a1623ae.png"/>
<Relationship Id="rId70" Type="http://schemas.openxmlformats.org/officeDocument/2006/relationships/image" Target="media/a74cde03be818f8a1847f4a90c32d34bde3b40a9.png"/>
<Relationship Id="rId71" Type="http://schemas.openxmlformats.org/officeDocument/2006/relationships/image" Target="media/6f9c5f67dca98c9f6dc703eb43977fc099f806f0.png"/>
<Relationship Id="rId72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5:49Z</dcterms:created>
  <dcterms:modified xsi:type="dcterms:W3CDTF">2024-02-05T14:55:5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5</vt:lpwstr>
  </property>
</Properties>
</file>